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4fec14c0f72d9e9b3283aabe692b6ab1a2a2a8"/>
      <w:r>
        <w:rPr>
          <w:b/>
        </w:rPr>
        <w:t xml:space="preserve">ПРОТОКОЛ ЕЛЕКТРОННОГО АУКЦІОНУ № BSE001-UA-20220513-011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7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2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3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48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2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3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65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7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3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8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20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84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1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4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7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4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2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3 072,50 грн (тринадцять тисяч сімдесят дві гривні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86 750,00 грн (сто вісімдесят шість тисяч сімсот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735 000,00 грн (три мільйони сімсот тридцять п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8:06:25Z</dcterms:created>
  <dcterms:modified xsi:type="dcterms:W3CDTF">2024-05-01T08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